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222C7FBE" w14:textId="77777777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11F0D84A" w14:textId="76BF426D" w:rsidR="00AE0C70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</w:rPr>
            </w:pPr>
            <w:r w:rsidRPr="0095358E">
              <w:br w:type="page"/>
            </w:r>
            <w:r w:rsidR="00405D7A" w:rsidRPr="0095358E">
              <w:rPr>
                <w:b/>
                <w:bCs/>
                <w:sz w:val="20"/>
              </w:rPr>
              <w:t>FINANCIAL SUPPORT REQUEST FORM</w:t>
            </w:r>
            <w:r w:rsidR="00405D7A" w:rsidRPr="0095358E">
              <w:rPr>
                <w:b/>
                <w:bCs/>
                <w:sz w:val="20"/>
              </w:rPr>
              <w:br/>
            </w:r>
            <w:r w:rsidR="00405D7A">
              <w:rPr>
                <w:b/>
                <w:bCs/>
                <w:sz w:val="20"/>
              </w:rPr>
              <w:t>P</w:t>
            </w:r>
            <w:r w:rsidR="00405D7A" w:rsidRPr="0095358E">
              <w:rPr>
                <w:b/>
                <w:bCs/>
                <w:sz w:val="20"/>
              </w:rPr>
              <w:t xml:space="preserve">lease send this form no later than </w:t>
            </w:r>
            <w:r w:rsidR="00CE60B1">
              <w:rPr>
                <w:b/>
                <w:bCs/>
                <w:color w:val="FF0000"/>
                <w:sz w:val="20"/>
              </w:rPr>
              <w:t>5</w:t>
            </w:r>
            <w:r w:rsidR="00624E5A" w:rsidRPr="003502B7">
              <w:rPr>
                <w:b/>
                <w:bCs/>
                <w:color w:val="FF0000"/>
                <w:sz w:val="20"/>
              </w:rPr>
              <w:t xml:space="preserve"> </w:t>
            </w:r>
            <w:r w:rsidR="00CE60B1">
              <w:rPr>
                <w:b/>
                <w:bCs/>
                <w:color w:val="FF0000"/>
                <w:sz w:val="20"/>
              </w:rPr>
              <w:t>May 2023</w:t>
            </w:r>
            <w:r w:rsidR="00171B33" w:rsidRPr="003A524C">
              <w:rPr>
                <w:b/>
                <w:bCs/>
                <w:sz w:val="20"/>
              </w:rPr>
              <w:t xml:space="preserve"> </w:t>
            </w:r>
            <w:r w:rsidR="00405D7A" w:rsidRPr="0095358E">
              <w:rPr>
                <w:b/>
                <w:bCs/>
                <w:sz w:val="20"/>
              </w:rPr>
              <w:t xml:space="preserve">to </w:t>
            </w:r>
            <w:r w:rsidR="00405D7A" w:rsidRPr="00075521">
              <w:rPr>
                <w:b/>
                <w:bCs/>
                <w:color w:val="0070C0"/>
                <w:sz w:val="20"/>
              </w:rPr>
              <w:t>cammile.marcelo@un.org</w:t>
            </w:r>
          </w:p>
          <w:p w14:paraId="76C101A0" w14:textId="7F4E8537" w:rsidR="00AE0C70" w:rsidRPr="00AE0C70" w:rsidRDefault="00AE0C70" w:rsidP="00CA233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sz w:val="20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1" w:history="1">
              <w:r w:rsidR="00CE60B1" w:rsidRPr="00CE60B1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indico.un.org/e/18thIWRM</w:t>
              </w:r>
            </w:hyperlink>
          </w:p>
        </w:tc>
      </w:tr>
    </w:tbl>
    <w:p w14:paraId="0A37501D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5"/>
        <w:gridCol w:w="2371"/>
        <w:gridCol w:w="139"/>
        <w:gridCol w:w="2548"/>
        <w:gridCol w:w="161"/>
        <w:gridCol w:w="101"/>
        <w:gridCol w:w="283"/>
        <w:gridCol w:w="704"/>
        <w:gridCol w:w="358"/>
        <w:gridCol w:w="519"/>
        <w:gridCol w:w="41"/>
        <w:gridCol w:w="3254"/>
        <w:gridCol w:w="122"/>
      </w:tblGrid>
      <w:tr w:rsidR="00C67387" w:rsidRPr="0095358E" w14:paraId="13646F2F" w14:textId="77777777" w:rsidTr="00EE2278"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1F108601" w14:textId="77777777" w:rsidR="007A156E" w:rsidRPr="0095358E" w:rsidRDefault="00C67387" w:rsidP="00423B92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="00536E62" w:rsidRPr="0095358E">
              <w:rPr>
                <w:sz w:val="18"/>
                <w:szCs w:val="18"/>
              </w:rPr>
              <w:t xml:space="preserve">to </w:t>
            </w:r>
            <w:r w:rsidR="001A0281" w:rsidRPr="0095358E">
              <w:rPr>
                <w:sz w:val="18"/>
                <w:szCs w:val="18"/>
              </w:rPr>
              <w:t xml:space="preserve">the following </w:t>
            </w:r>
            <w:r w:rsidR="0014721F" w:rsidRPr="0095358E">
              <w:rPr>
                <w:sz w:val="18"/>
                <w:szCs w:val="18"/>
              </w:rPr>
              <w:t>meeting</w:t>
            </w:r>
            <w:r w:rsidR="00ED4C78">
              <w:rPr>
                <w:sz w:val="18"/>
                <w:szCs w:val="18"/>
              </w:rPr>
              <w:t>(s)</w:t>
            </w:r>
            <w:r w:rsidR="007A156E" w:rsidRPr="0095358E">
              <w:rPr>
                <w:sz w:val="18"/>
                <w:szCs w:val="18"/>
              </w:rPr>
              <w:t>:</w:t>
            </w:r>
          </w:p>
          <w:p w14:paraId="20371EE2" w14:textId="79F89DDF" w:rsidR="00D13968" w:rsidRPr="0095358E" w:rsidRDefault="00CE60B1" w:rsidP="00075521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sz w:val="20"/>
              </w:rPr>
            </w:pPr>
            <w:r w:rsidRPr="00CE60B1">
              <w:rPr>
                <w:b/>
                <w:bCs/>
                <w:sz w:val="22"/>
              </w:rPr>
              <w:t>18th meeting of the Working Group on Integrated Water Resources Management (IWRM)</w:t>
            </w:r>
            <w:r>
              <w:rPr>
                <w:b/>
                <w:bCs/>
                <w:sz w:val="22"/>
              </w:rPr>
              <w:br/>
            </w:r>
            <w:r w:rsidRPr="00CE60B1">
              <w:rPr>
                <w:b/>
                <w:bCs/>
                <w:sz w:val="22"/>
              </w:rPr>
              <w:t xml:space="preserve"> under the Water Convention</w:t>
            </w:r>
            <w:r w:rsidR="00CA2334">
              <w:rPr>
                <w:b/>
                <w:bCs/>
                <w:sz w:val="20"/>
              </w:rPr>
              <w:br/>
            </w:r>
            <w:r w:rsidR="00624E5A">
              <w:rPr>
                <w:b/>
                <w:bCs/>
                <w:sz w:val="20"/>
              </w:rPr>
              <w:t>(</w:t>
            </w:r>
            <w:r>
              <w:rPr>
                <w:b/>
                <w:bCs/>
                <w:sz w:val="20"/>
              </w:rPr>
              <w:t xml:space="preserve">19-21 June 2023, </w:t>
            </w:r>
            <w:r w:rsidR="00171B33">
              <w:rPr>
                <w:b/>
                <w:bCs/>
                <w:sz w:val="20"/>
              </w:rPr>
              <w:t>Palais des Nations, Geneva, Switzerland</w:t>
            </w:r>
            <w:r w:rsidR="00CA2334">
              <w:rPr>
                <w:b/>
                <w:bCs/>
                <w:sz w:val="20"/>
              </w:rPr>
              <w:t>)</w:t>
            </w:r>
          </w:p>
        </w:tc>
      </w:tr>
      <w:tr w:rsidR="00C67387" w:rsidRPr="0095358E" w14:paraId="05DDD840" w14:textId="77777777" w:rsidTr="00EE227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77777777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 of authorizing official will not be accepted.</w:t>
            </w:r>
          </w:p>
        </w:tc>
      </w:tr>
      <w:tr w:rsidR="00C67387" w:rsidRPr="0095358E" w14:paraId="6ABA5364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442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7" w:type="pct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00EE227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2" w:type="pct"/>
            <w:gridSpan w:val="4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2002" w:type="pct"/>
            <w:gridSpan w:val="5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716099DB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bottom w:val="dotted" w:sz="4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/Ms.</w:t>
            </w:r>
          </w:p>
        </w:tc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37" w:type="pct"/>
            <w:gridSpan w:val="11"/>
            <w:tcBorders>
              <w:left w:val="single" w:sz="4" w:space="0" w:color="auto"/>
            </w:tcBorders>
          </w:tcPr>
          <w:p w14:paraId="48FDB810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E10B4A6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37" w:type="pct"/>
            <w:gridSpan w:val="11"/>
            <w:tcBorders>
              <w:left w:val="single" w:sz="4" w:space="0" w:color="auto"/>
            </w:tcBorders>
          </w:tcPr>
          <w:p w14:paraId="0F195667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C67387" w:rsidRPr="0095358E" w14:paraId="5D120964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5" w:type="pct"/>
            <w:gridSpan w:val="4"/>
            <w:tcBorders>
              <w:left w:val="single" w:sz="4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8" w:type="pct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574" w:type="pct"/>
            <w:gridSpan w:val="2"/>
            <w:tcBorders>
              <w:left w:val="single" w:sz="4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E246ED" w:rsidRPr="0095358E" w14:paraId="27E74C46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0C31C6E" w14:textId="43BB4E89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tc>
          <w:tcPr>
            <w:tcW w:w="1375" w:type="pct"/>
            <w:gridSpan w:val="4"/>
            <w:tcBorders>
              <w:left w:val="single" w:sz="4" w:space="0" w:color="auto"/>
            </w:tcBorders>
          </w:tcPr>
          <w:p w14:paraId="38269954" w14:textId="03C0C194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  <w:tc>
          <w:tcPr>
            <w:tcW w:w="888" w:type="pct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BD4FE89" w14:textId="2F44043F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Passport expiration </w:t>
            </w:r>
            <w:r w:rsidRPr="0095358E">
              <w:rPr>
                <w:sz w:val="20"/>
              </w:rPr>
              <w:t>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  <w:r>
              <w:rPr>
                <w:sz w:val="20"/>
              </w:rPr>
              <w:t>:</w:t>
            </w:r>
          </w:p>
        </w:tc>
        <w:tc>
          <w:tcPr>
            <w:tcW w:w="1574" w:type="pct"/>
            <w:gridSpan w:val="2"/>
            <w:tcBorders>
              <w:left w:val="single" w:sz="4" w:space="0" w:color="auto"/>
            </w:tcBorders>
          </w:tcPr>
          <w:p w14:paraId="7535B17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</w:p>
        </w:tc>
      </w:tr>
      <w:tr w:rsidR="00E246ED" w:rsidRPr="0095358E" w14:paraId="15B2E407" w14:textId="77777777" w:rsidTr="716099DB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C22432C" w14:textId="77777777" w:rsidR="00E246ED" w:rsidRPr="00405D7A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</w:t>
            </w:r>
            <w:r w:rsidRPr="00405D7A">
              <w:rPr>
                <w:b/>
                <w:caps/>
                <w:sz w:val="20"/>
              </w:rPr>
              <w:t>roffessional</w:t>
            </w:r>
            <w:r w:rsidRPr="00405D7A">
              <w:rPr>
                <w:b/>
                <w:sz w:val="20"/>
              </w:rPr>
              <w:t xml:space="preserve"> INFORMATION</w:t>
            </w:r>
          </w:p>
        </w:tc>
      </w:tr>
      <w:tr w:rsidR="00E246ED" w:rsidRPr="0095358E" w14:paraId="10DD1E1C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7" w:name="Text13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3409B64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E246ED" w:rsidRPr="0095358E" w14:paraId="0D07D1B1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id="8" w:name="Text14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3BA7555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E246ED" w:rsidRPr="0095358E" w14:paraId="6CF7601D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  <w:t>P.O. Box:</w:t>
            </w:r>
          </w:p>
        </w:tc>
        <w:bookmarkStart w:id="9" w:name="Text1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438A609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E246ED" w:rsidRPr="0095358E" w14:paraId="11E3F8A4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0" w:name="Text16"/>
        <w:tc>
          <w:tcPr>
            <w:tcW w:w="1328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482D700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4" w:type="pct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1" w:name="Text17"/>
        <w:tc>
          <w:tcPr>
            <w:tcW w:w="1835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6C1B8E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</w:p>
        </w:tc>
      </w:tr>
      <w:tr w:rsidR="00E246ED" w:rsidRPr="0095358E" w14:paraId="4F173149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2" w:name="Text18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F6DD27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E246ED" w:rsidRPr="0095358E" w14:paraId="6E832EF3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3" w:name="Text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7419F0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E246ED" w:rsidRPr="0095358E" w14:paraId="1EE1CBEF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4" w:name="Text20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</w:tcBorders>
            <w:vAlign w:val="center"/>
          </w:tcPr>
          <w:p w14:paraId="3519005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E246ED" w:rsidRPr="0095358E" w14:paraId="53AB2E78" w14:textId="77777777" w:rsidTr="716099DB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shd w:val="clear" w:color="auto" w:fill="CCFFFF"/>
          </w:tcPr>
          <w:p w14:paraId="2B69422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VISA SUPPORT: Do you need a letter of invitation for visa support?  </w:t>
            </w:r>
            <w:r w:rsidRPr="0095358E">
              <w:rPr>
                <w:b/>
                <w:sz w:val="20"/>
              </w:rPr>
              <w:t>Yes</w:t>
            </w:r>
            <w:r w:rsidRPr="0095358E">
              <w:rPr>
                <w:sz w:val="20"/>
              </w:rPr>
              <w:t xml:space="preserve"> </w:t>
            </w:r>
            <w:bookmarkStart w:id="15" w:name="Check1"/>
            <w:r w:rsidRPr="0095358E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5"/>
            <w:r w:rsidRPr="0095358E">
              <w:rPr>
                <w:sz w:val="20"/>
              </w:rPr>
              <w:t xml:space="preserve">  </w:t>
            </w:r>
            <w:r w:rsidRPr="0095358E">
              <w:rPr>
                <w:b/>
                <w:sz w:val="20"/>
              </w:rPr>
              <w:t>No</w:t>
            </w:r>
            <w:r w:rsidRPr="0095358E">
              <w:rPr>
                <w:sz w:val="20"/>
              </w:rPr>
              <w:t xml:space="preserve"> </w:t>
            </w:r>
            <w:bookmarkStart w:id="16" w:name="Check2"/>
            <w:r w:rsidRPr="0095358E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6"/>
          </w:p>
        </w:tc>
      </w:tr>
      <w:tr w:rsidR="00E246ED" w:rsidRPr="0095358E" w14:paraId="78C6D0D8" w14:textId="77777777" w:rsidTr="00E246ED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58" w:type="pct"/>
          <w:wAfter w:w="57" w:type="pct"/>
          <w:cantSplit/>
          <w:jc w:val="center"/>
        </w:trPr>
        <w:tc>
          <w:tcPr>
            <w:tcW w:w="4885" w:type="pct"/>
            <w:gridSpan w:val="11"/>
            <w:shd w:val="clear" w:color="auto" w:fill="CCFFFF"/>
          </w:tcPr>
          <w:p w14:paraId="06238684" w14:textId="77777777" w:rsidR="00E246ED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lastRenderedPageBreak/>
              <w:t>In response to the COVID-19 pandemic there are special rules for people entering Switzerland.</w:t>
            </w:r>
          </w:p>
          <w:p w14:paraId="51709F88" w14:textId="68188B6D" w:rsidR="00E246ED" w:rsidRPr="0057048B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color w:val="FF0000"/>
                <w:sz w:val="22"/>
                <w:szCs w:val="22"/>
              </w:rPr>
            </w:pPr>
            <w:r w:rsidRPr="716099DB">
              <w:rPr>
                <w:color w:val="FF0000"/>
              </w:rPr>
              <w:t xml:space="preserve">Please check whether and under what conditions you can enter Switzerland by following the link below: </w:t>
            </w:r>
            <w:hyperlink r:id="rId12">
              <w:r w:rsidRPr="716099DB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Pr="716099DB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</w:tbl>
    <w:p w14:paraId="5A39BBE3" w14:textId="77777777" w:rsidR="00B57586" w:rsidRDefault="00B57586" w:rsidP="00B57586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</w:p>
    <w:p w14:paraId="2C9C963A" w14:textId="02236502" w:rsidR="00B57586" w:rsidRPr="00CE60B1" w:rsidRDefault="00CE60B1" w:rsidP="00B57586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 w:rsidRPr="00CE60B1">
        <w:rPr>
          <w:color w:val="FF0000"/>
        </w:rPr>
        <w:t>F</w:t>
      </w:r>
      <w:r w:rsidR="00B57586" w:rsidRPr="00CE60B1">
        <w:rPr>
          <w:color w:val="FF0000"/>
        </w:rPr>
        <w:t xml:space="preserve">orms correctly signed and stamped by the authorizing official will be accepted. </w:t>
      </w:r>
    </w:p>
    <w:p w14:paraId="0BB205EA" w14:textId="13FDF20D" w:rsidR="00C67387" w:rsidRPr="00CE60B1" w:rsidRDefault="00CE60B1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Pr="00CE60B1">
        <w:t xml:space="preserve">Only limited funding is available; therefore, only a maximum of one participant per country/organization might be eligible for support. Participants will be notified by </w:t>
      </w:r>
      <w:r w:rsidRPr="00CE60B1">
        <w:rPr>
          <w:b/>
          <w:bCs/>
        </w:rPr>
        <w:t>15 May</w:t>
      </w:r>
      <w:r w:rsidRPr="00CE60B1">
        <w:rPr>
          <w:b/>
          <w:bCs/>
        </w:rPr>
        <w:t xml:space="preserve"> 2023</w:t>
      </w:r>
      <w:r w:rsidRPr="00CE60B1">
        <w:t xml:space="preserve"> whether their application has been accepted or not.</w:t>
      </w:r>
    </w:p>
    <w:sectPr w:rsidR="00C67387" w:rsidRPr="00CE60B1" w:rsidSect="00AE0C70">
      <w:headerReference w:type="default" r:id="rId13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A9108" w14:textId="77777777" w:rsidR="00B66A9A" w:rsidRDefault="00B66A9A" w:rsidP="00C67387">
      <w:r>
        <w:separator/>
      </w:r>
    </w:p>
  </w:endnote>
  <w:endnote w:type="continuationSeparator" w:id="0">
    <w:p w14:paraId="306667D0" w14:textId="77777777" w:rsidR="00B66A9A" w:rsidRDefault="00B66A9A" w:rsidP="00C67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9F855" w14:textId="77777777" w:rsidR="00B66A9A" w:rsidRDefault="00B66A9A" w:rsidP="00C67387">
      <w:r>
        <w:separator/>
      </w:r>
    </w:p>
  </w:footnote>
  <w:footnote w:type="continuationSeparator" w:id="0">
    <w:p w14:paraId="7DFA5303" w14:textId="77777777" w:rsidR="00B66A9A" w:rsidRDefault="00B66A9A" w:rsidP="00C67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F9E1B" w14:textId="77777777" w:rsidR="00CE60B1" w:rsidRDefault="00CE60B1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14:paraId="4991BE84" w14:textId="2A7FA9E3" w:rsidR="00AE0C70" w:rsidRPr="00CE60B1" w:rsidRDefault="00CE60B1" w:rsidP="00E246ED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103042"/>
    <w:rsid w:val="00112E0D"/>
    <w:rsid w:val="00115C06"/>
    <w:rsid w:val="0012630C"/>
    <w:rsid w:val="0013034B"/>
    <w:rsid w:val="001375B1"/>
    <w:rsid w:val="0014721F"/>
    <w:rsid w:val="001507F3"/>
    <w:rsid w:val="00157C03"/>
    <w:rsid w:val="0016195B"/>
    <w:rsid w:val="00163192"/>
    <w:rsid w:val="00171B33"/>
    <w:rsid w:val="001A0281"/>
    <w:rsid w:val="001B08DE"/>
    <w:rsid w:val="001B6E7C"/>
    <w:rsid w:val="001B7C74"/>
    <w:rsid w:val="001D4117"/>
    <w:rsid w:val="001F0048"/>
    <w:rsid w:val="001F5BC3"/>
    <w:rsid w:val="001F677E"/>
    <w:rsid w:val="002073F0"/>
    <w:rsid w:val="00216FD7"/>
    <w:rsid w:val="0023443F"/>
    <w:rsid w:val="0024404A"/>
    <w:rsid w:val="00244F07"/>
    <w:rsid w:val="0024550F"/>
    <w:rsid w:val="002518ED"/>
    <w:rsid w:val="00286792"/>
    <w:rsid w:val="002900C3"/>
    <w:rsid w:val="002A1D0C"/>
    <w:rsid w:val="002A7002"/>
    <w:rsid w:val="002B02D3"/>
    <w:rsid w:val="002B43D7"/>
    <w:rsid w:val="002C093F"/>
    <w:rsid w:val="002D4A69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77A48"/>
    <w:rsid w:val="00377AEA"/>
    <w:rsid w:val="00384BE1"/>
    <w:rsid w:val="003938DC"/>
    <w:rsid w:val="003A524C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D0B21"/>
    <w:rsid w:val="004F1074"/>
    <w:rsid w:val="004F3BCC"/>
    <w:rsid w:val="00515F27"/>
    <w:rsid w:val="005212BA"/>
    <w:rsid w:val="00536E62"/>
    <w:rsid w:val="00537955"/>
    <w:rsid w:val="00551B5A"/>
    <w:rsid w:val="005533D7"/>
    <w:rsid w:val="005577CE"/>
    <w:rsid w:val="00563095"/>
    <w:rsid w:val="0057579A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57CC"/>
    <w:rsid w:val="007C63C6"/>
    <w:rsid w:val="007D2692"/>
    <w:rsid w:val="00810B5F"/>
    <w:rsid w:val="00814FA9"/>
    <w:rsid w:val="008348F8"/>
    <w:rsid w:val="00834CAE"/>
    <w:rsid w:val="00840D6A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906E9A"/>
    <w:rsid w:val="0092666B"/>
    <w:rsid w:val="00944AAA"/>
    <w:rsid w:val="00946E37"/>
    <w:rsid w:val="0095358E"/>
    <w:rsid w:val="00971C86"/>
    <w:rsid w:val="00981210"/>
    <w:rsid w:val="00984108"/>
    <w:rsid w:val="009A1A67"/>
    <w:rsid w:val="009C3B05"/>
    <w:rsid w:val="009D780B"/>
    <w:rsid w:val="009D79B9"/>
    <w:rsid w:val="00A03664"/>
    <w:rsid w:val="00A03CEB"/>
    <w:rsid w:val="00A03EED"/>
    <w:rsid w:val="00A349F1"/>
    <w:rsid w:val="00A35306"/>
    <w:rsid w:val="00A44785"/>
    <w:rsid w:val="00A467B4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57586"/>
    <w:rsid w:val="00B66A9A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4FAE"/>
    <w:rsid w:val="00DB59F5"/>
    <w:rsid w:val="00DD58A1"/>
    <w:rsid w:val="00DF0F33"/>
    <w:rsid w:val="00E03EA2"/>
    <w:rsid w:val="00E058F9"/>
    <w:rsid w:val="00E166F3"/>
    <w:rsid w:val="00E246ED"/>
    <w:rsid w:val="00E3251B"/>
    <w:rsid w:val="00E71D14"/>
    <w:rsid w:val="00E87829"/>
    <w:rsid w:val="00ED4C78"/>
    <w:rsid w:val="00EE2278"/>
    <w:rsid w:val="00EE4799"/>
    <w:rsid w:val="00EE59B9"/>
    <w:rsid w:val="00EE5A96"/>
    <w:rsid w:val="00F00807"/>
    <w:rsid w:val="00F11F5C"/>
    <w:rsid w:val="00F20C08"/>
    <w:rsid w:val="00F33B32"/>
    <w:rsid w:val="00F348DF"/>
    <w:rsid w:val="00F434A3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71609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F59FDF"/>
  <w15:chartTrackingRefBased/>
  <w15:docId w15:val="{217A3CB5-DE07-45BD-8148-0251C279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velcheck.admin.ch/ho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dico.un.org/e/18thIWR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7" ma:contentTypeDescription="Create a new document." ma:contentTypeScope="" ma:versionID="df91b42384f9acd0dc9c7b2b0ca5a4fb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5bdeaf74bd075ed71d0bb4235c38229e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</ds:schemaRefs>
</ds:datastoreItem>
</file>

<file path=customXml/itemProps3.xml><?xml version="1.0" encoding="utf-8"?>
<ds:datastoreItem xmlns:ds="http://schemas.openxmlformats.org/officeDocument/2006/customXml" ds:itemID="{2633D33C-BC48-4488-B0CA-8ADE033D1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APPLY FOR FINANCIAL SUPPORT</vt:lpstr>
    </vt:vector>
  </TitlesOfParts>
  <Company>UNECE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Cammile Marcelo</cp:lastModifiedBy>
  <cp:revision>3</cp:revision>
  <cp:lastPrinted>2014-04-14T17:49:00Z</cp:lastPrinted>
  <dcterms:created xsi:type="dcterms:W3CDTF">2023-04-05T10:01:00Z</dcterms:created>
  <dcterms:modified xsi:type="dcterms:W3CDTF">2023-04-0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